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h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52 (7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75 (7.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74 (7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75 (8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81 (7.2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5 (7.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26 (8.7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88 (9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79 (10.6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 (7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71 (11.9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88 (11.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1 (14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75 (14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79 (15.8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62 (14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31 (14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75 (16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14 (9.6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5 (10.7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07 (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38 (8.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38 (8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75 (8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79 (8.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 (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79 (8.9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 (7.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05Z</dcterms:created>
  <dcterms:modified xsi:type="dcterms:W3CDTF">2024-11-26T16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